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Early-life conditions, telomere dynamics and survival: insights from a long-term island bird study</w:t>
      </w:r>
    </w:p>
    <w:p>
      <w:r>
        <w:t xml:space="preserve">Lewis G. Spurgin</w:t>
      </w:r>
      <w:r>
        <w:rPr>
          <w:vertAlign w:val="superscript"/>
        </w:rPr>
        <w:t xml:space="preserve">1</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2</w:t>
      </w:r>
      <w:r>
        <w:t xml:space="preserve">, Jan Komdeur</w:t>
      </w:r>
      <w:r>
        <w:rPr>
          <w:vertAlign w:val="superscript"/>
        </w:rPr>
        <w:t xml:space="preserve">2</w:t>
      </w:r>
      <w:r>
        <w:t xml:space="preserve">, Terry Burke</w:t>
      </w:r>
      <w:r>
        <w:rPr>
          <w:vertAlign w:val="superscript"/>
        </w:rPr>
        <w:t xml:space="preserve">3</w:t>
      </w:r>
      <w:r>
        <w:t xml:space="preserve">, Hannah, L. Dugdale</w:t>
      </w:r>
      <w:r>
        <w:rPr>
          <w:vertAlign w:val="superscript"/>
        </w:rPr>
        <w:t xml:space="preserve">2,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School of Biology, The Faculty of Biological Sciences, University of Leeds, Leeds LS2 9JT,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1">
        <w:r>
          <w:rPr>
            <w:rStyle w:val="Link"/>
          </w:rPr>
          <w:t xml:space="preserve">l.spurgin@uea.ac.uk</w:t>
        </w:r>
      </w:hyperlink>
      <w:r>
        <w:t xml:space="preserve">; David Richardson:</w:t>
      </w:r>
      <w:r>
        <w:t xml:space="preserve"> </w:t>
      </w:r>
      <w:hyperlink r:id="rId22">
        <w:r>
          <w:rPr>
            <w:rStyle w:val="Link"/>
          </w:rPr>
          <w:t xml:space="preserve">david.richardson@uea.ac.uk</w:t>
        </w:r>
      </w:hyperlink>
    </w:p>
    <w:p>
      <w:r>
        <w:rPr>
          <w:b/>
        </w:rPr>
        <w:t xml:space="preserve">Running head:</w:t>
      </w:r>
      <w:r>
        <w:t xml:space="preserve"> </w:t>
      </w:r>
      <w:r>
        <w:t xml:space="preserve">Early-life telomeres</w:t>
      </w:r>
    </w:p>
    <w:p>
      <w:pPr>
        <w:pStyle w:val="Heading3"/>
      </w:pPr>
      <w:bookmarkStart w:id="23" w:name="abstract"/>
      <w:bookmarkEnd w:id="23"/>
      <w:r>
        <w:t xml:space="preserve">Abstract</w:t>
      </w:r>
    </w:p>
    <w:p>
      <w:pPr>
        <w:numPr>
          <w:numId w:val="1002"/>
          <w:ilvl w:val="0"/>
        </w:numPr>
      </w:pPr>
      <w:r>
        <w:t xml:space="preserve">Understanding the costs individuals and populations face throughout their lifetimes is fundamental to understanding life-history evolution and population dynamics. Telomeres, the protective caps at the ends of chromosomes, shorten in response to oxidative stress, and telomere shortening is correlated with reduced survival. Thus, telomere dynamics may help us quantify individual variation in costs, and enhance our understanding individual variation in natural populations.</w:t>
      </w:r>
    </w:p>
    <w:p>
      <w:pPr>
        <w:numPr>
          <w:numId w:val="1002"/>
          <w:ilvl w:val="0"/>
        </w:numPr>
      </w:pPr>
      <w:r>
        <w:t xml:space="preserve">The Seychelles warbler (</w:t>
      </w:r>
      <w:r>
        <w:rPr>
          <w:i/>
        </w:rPr>
        <w:t xml:space="preserve">Acrocephalus sechellensis</w:t>
      </w:r>
      <w:r>
        <w:t xml:space="preserve">) is an excellent model system for disentangling the causes and consequences of individual variation in telomere dynamics. Here we study spatiotemporal variation in lifelong telomere dynamics in the Seychelles warbler. We combine long-term ecological data with one the largest longitudinal telomere datasets to date, consisting of 1822 samples from multiple cohorts spanning 19 years. We provide a detailed analysis of how telomere dynamics vary over individual lifespans, and with spatiotemporal variation in the social and ecological environment.</w:t>
      </w:r>
    </w:p>
    <w:p>
      <w:pPr>
        <w:numPr>
          <w:numId w:val="1002"/>
          <w:ilvl w:val="0"/>
        </w:numPr>
      </w:pPr>
      <w:r>
        <w:t xml:space="preserve">We found that telomere length decreases with cross-sectional and longitudinal measures of age, and that telomere length decreases most rapidly early in life. However, both cross-sectional and longitudinal data suggested that telomere length increases occurs in some individuals, and using a large number of repeated measurements we show statistically that this increase is unlikely to be explained by qPCR measurement error.</w:t>
      </w:r>
    </w:p>
    <w:p>
      <w:pPr>
        <w:numPr>
          <w:numId w:val="1002"/>
          <w:ilvl w:val="0"/>
        </w:numPr>
      </w:pPr>
      <w:r>
        <w:t xml:space="preserve">Telomere length and rates of shortening varied markedly both within and among cohorts. Telomere length was positively associated with island-wide temporal variation in food availability. We also found that cohort and age effects led to spurious associations between telomere dynamics and survival.</w:t>
      </w:r>
    </w:p>
    <w:p>
      <w:pPr>
        <w:numPr>
          <w:numId w:val="1002"/>
          <w:ilvl w:val="0"/>
        </w:numPr>
      </w:pPr>
      <w:r>
        <w:t xml:space="preserve">Our comprehensive, long-term data show that in natural populations telomere dynamics vary enormously over both space and time, and that this variation cannot be attributed entirely to measurment error. Ascertaining what explains this variation will require combining long-term ecological and quantitative genetic data.</w:t>
      </w:r>
    </w:p>
    <w:p>
      <w:r>
        <w:rPr>
          <w:b/>
        </w:rPr>
        <w:t xml:space="preserve">Keywords:</w:t>
      </w:r>
      <w:r>
        <w:t xml:space="preserve"> </w:t>
      </w:r>
      <w:r>
        <w:t xml:space="preserve">Life-history; Telomere; Seychelles warbler; Senescence</w:t>
      </w:r>
    </w:p>
    <w:p>
      <w:r>
        <w:rPr>
          <w:b/>
        </w:rPr>
        <w:t xml:space="preserve">Data archival location:</w:t>
      </w:r>
      <w:r>
        <w:t xml:space="preserve"> </w:t>
      </w:r>
      <w:r>
        <w:t xml:space="preserve">This manuscript was written in R Markdown (</w:t>
      </w:r>
      <w:hyperlink r:id="rId24">
        <w:r>
          <w:rPr>
            <w:rStyle w:val="Link"/>
          </w:rPr>
          <w:t xml:space="preserve">http://rmarkdown.rstudio.com/</w:t>
        </w:r>
      </w:hyperlink>
      <w:r>
        <w:t xml:space="preserve">). All data and scripts required to reproduce the manuscript, figures and analyses will be made available on GitHub.</w:t>
      </w:r>
    </w:p>
    <w:p>
      <w:r>
        <w:t xml:space="preserve">PAGEBREAK</w:t>
      </w:r>
    </w:p>
    <w:p>
      <w:pPr>
        <w:pStyle w:val="Heading3"/>
      </w:pPr>
      <w:bookmarkStart w:id="25" w:name="introduction"/>
      <w:bookmarkEnd w:id="25"/>
      <w:r>
        <w:t xml:space="preserve">Introduction</w:t>
      </w:r>
    </w:p>
    <w:p>
      <w:r>
        <w:t xml:space="preserve">Telomeres - the protective caps on the ends of chromosomes - may provide a solution to this problem. 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w:t>
      </w:r>
      <w:r>
        <w:t xml:space="preserve">Von Zglinicki</w:t>
      </w:r>
      <w:r>
        <w:t xml:space="preserve"> </w:t>
      </w:r>
      <w:r>
        <w:t xml:space="preserve">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Simons 2015)</w:t>
      </w:r>
      <w:r>
        <w:t xml:space="preserve">, there is mounting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r>
        <w:t xml:space="preserve">There is evidence from a range of taxa that the greatest rate of telomere shortening occurs in early life</w:t>
      </w:r>
      <w:r>
        <w:t xml:space="preserve"> </w:t>
      </w:r>
      <w:r>
        <w:t xml:space="preserve">(e.g. Frenck et al. 1998; Haussmann et al. 2003)</w:t>
      </w:r>
      <w:r>
        <w:t xml:space="preserve">, and that the extent of this shortening is influenced by the conditions experienced during that period</w:t>
      </w:r>
      <w:r>
        <w:t xml:space="preserve"> </w:t>
      </w:r>
      <w:r>
        <w:t xml:space="preserve">(Price et al. 2013; Monaghan 2014; Nettle et al. 2015b; Reichert et al. 2015)</w:t>
      </w:r>
      <w:r>
        <w:t xml:space="preserve">.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few studies have simultaneously analysed how telomere dynamics, early-life conditions and late-life survival are all related in a natural setting. Moreover, how early-life telomere dynamics vary over spatial and temporal scales is poorly understood.</w:t>
      </w:r>
    </w:p>
    <w:p>
      <w:r>
        <w:t xml:space="preserve">The longitudinal study (since 1986) of the Seychelles warbler (</w:t>
      </w:r>
      <w:r>
        <w:rPr>
          <w:i/>
        </w:rPr>
        <w:t xml:space="preserve">Acrocephalus sechellensis</w:t>
      </w:r>
      <w:r>
        <w:t xml:space="preserve">) population on Cousin Island provides an excellent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w:t>
      </w:r>
      <w:r>
        <w:t xml:space="preserve">Van de Crommenacker</w:t>
      </w:r>
      <w:r>
        <w:t xml:space="preserve"> </w:t>
      </w:r>
      <w:r>
        <w:t xml:space="preserve">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w:t>
      </w:r>
      <w:r>
        <w:t xml:space="preserve">Van de Crommenacker</w:t>
      </w:r>
      <w:r>
        <w:t xml:space="preserve"> </w:t>
      </w:r>
      <w:r>
        <w:t xml:space="preserve">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telomere length in this species</w:t>
      </w:r>
      <w:r>
        <w:t xml:space="preserve"> </w:t>
      </w:r>
      <w:r>
        <w:t xml:space="preserve">(Barrett et al. 2012)</w:t>
      </w:r>
      <w:r>
        <w:t xml:space="preserve">, and telomere length predicts survival independently of age in adult Seychelles warblers, suggesting that telomeres act as a biomarker of cost</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r>
        <w:t xml:space="preserve">In this study we examine how telomeres are related to early-life environmental variation and short and long-term survival in the Seychelles warbler. Because telomere dynamics are expected to reflect individual-level variation in the costs of early-life experiences, they may allow a more sensitive analysis of the effects of early-life environmental variation than would be possible with a direct comparison of how survival is affected by the early-life environment. With this in mind, we first conduct an exploratory analysis of how the environmental and social factors experienced in early life affect telomere dynamics. We then test the hypothesis that longer telomeres and lower rates of telomere shortening in early life are associated with greater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main breeding season runs from June-August,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50).</w:t>
      </w:r>
    </w:p>
    <w:p>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where territory quality estimates were not available for a specific year we used the average value for that territory across years</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is calculated as the mean number of insects found per unit leaf area over all surveys carried out on the island in a breeding season.</w:t>
      </w:r>
    </w:p>
    <w:p>
      <w:r>
        <w:t xml:space="preserve">Each time a bird is caught on Cousin body mass and tarsus length are measured (to the nearest 0.1g and 0.1mm, respectively). Using information on eye colour</w:t>
      </w:r>
      <w:r>
        <w:t xml:space="preserve"> </w:t>
      </w:r>
      <w:r>
        <w:t xml:space="preserve">(Komdeur 1991)</w:t>
      </w:r>
      <w:r>
        <w:t xml:space="preserve"> </w:t>
      </w:r>
      <w:r>
        <w:t xml:space="preserve">and previous captures</w:t>
      </w:r>
      <w:r>
        <w:t xml:space="preserve"> </w:t>
      </w:r>
      <w:r>
        <w:t xml:space="preserve">(Richardson et al. 2003a)</w:t>
      </w:r>
      <w:r>
        <w:t xml:space="preserve">, we grouped birds into three age categories: one month old (birds still in the nest), 6 months old (fledglings with light grey eyes) and 10 months old (subadults with light brown eyes). A blood sample (</w:t>
      </w:r>
      <w:r>
        <w:rPr>
          <w:i/>
        </w:rPr>
        <w:t xml:space="preserve">ca</w:t>
      </w:r>
      <w:r>
        <w:t xml:space="preserve"> </w:t>
      </w:r>
      <w:r>
        <w:t xml:space="preserve">25</w:t>
      </w:r>
      <w:r>
        <w:t xml:space="preserve"> </w:t>
      </w:r>
      <m:oMath>
        <m:r>
          <m:rPr>
            <m:sty m:val="p"/>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resholds were applied before samples were included for further analysis: i) DNA concentration must be at least 15 ng</w:t>
      </w:r>
      <w:r>
        <w:t xml:space="preserve"> </w:t>
      </w:r>
      <m:oMath>
        <m:r>
          <m:rPr>
            <m:sty m:val="p"/>
          </m:rPr>
          <m:t>μ</m:t>
        </m:r>
      </m:oMath>
      <w:r>
        <w:t xml:space="preserve">l</w:t>
      </w:r>
      <w:r>
        <w:rPr>
          <w:vertAlign w:val="superscript"/>
        </w:rPr>
        <w:t xml:space="preserve">-1</w:t>
      </w:r>
      <w:r>
        <w:t xml:space="preserve"> </w:t>
      </w:r>
      <w:r>
        <w:t xml:space="preserve">(based on a mean of three measurements), ii) the 260/280 ratio has to be between 1.8 and 2 and, iii) the 260/230 ratio should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rPr>
            <m:sty m:val="p"/>
          </m:rP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using the molecular methods outlined by Bebbington</w:t>
      </w:r>
      <w:r>
        <w:t xml:space="preserve"> </w:t>
      </w:r>
      <w:r>
        <w:rPr>
          <w:i/>
        </w:rPr>
        <w:t xml:space="preserve">et al.</w:t>
      </w:r>
      <w:r>
        <w:t xml:space="preserve"> </w:t>
      </w:r>
      <w:r>
        <w:t xml:space="preserve">(In Press).</w:t>
      </w:r>
    </w:p>
    <w:p>
      <w:r>
        <w:t xml:space="preserve">For a subset of first-year birds we had longitudinal data, with an additional sample taken as an adult. For these individuals we calculated the within-individual change in RTL by subtracting early-life RTL from adult RTL (hereafter</w:t>
      </w:r>
      <w:r>
        <w:t xml:space="preserve"> </w:t>
      </w:r>
      <m:oMath>
        <m:r>
          <m:rPr>
            <m:sty m:val="p"/>
          </m:rPr>
          <m:t>Δ</m:t>
        </m:r>
      </m:oMath>
      <w:r>
        <w:t xml:space="preserve">RTL). Negative values of</w:t>
      </w:r>
      <w:r>
        <w:t xml:space="preserve"> </w:t>
      </w:r>
      <m:oMath>
        <m:r>
          <m:rPr>
            <m:sty m:val="p"/>
          </m:rPr>
          <m:t>Δ</m:t>
        </m:r>
      </m:oMath>
      <w:r>
        <w:t xml:space="preserve">RTL reflect telomere shortening, while positive values reflect telomere lengthening.</w:t>
      </w:r>
    </w:p>
    <w:p>
      <w:pPr>
        <w:pStyle w:val="Heading5"/>
      </w:pPr>
      <w:bookmarkStart w:id="29" w:name="statistical-analyses"/>
      <w:bookmarkEnd w:id="29"/>
      <w:r>
        <w:t xml:space="preserve">Statistical analyses</w:t>
      </w:r>
    </w:p>
    <w:p>
      <w:r>
        <w:t xml:space="preserve">We performed all analyses using R version 3.0.1</w:t>
      </w:r>
      <w:r>
        <w:t xml:space="preserve"> </w:t>
      </w:r>
      <w:r>
        <w:t xml:space="preserve">(R Development Core Team 2011)</w:t>
      </w:r>
      <w:r>
        <w:t xml:space="preserve">. Our dataset differs from slightly from that of Barrett</w:t>
      </w:r>
      <w:r>
        <w:t xml:space="preserve"> </w:t>
      </w:r>
      <w:r>
        <w:rPr>
          <w:i/>
        </w:rPr>
        <w:t xml:space="preserve">et al.</w:t>
      </w:r>
      <w:r>
        <w:t xml:space="preserve"> </w:t>
      </w:r>
      <w:r>
        <w:t xml:space="preserve">(2013)</w:t>
      </w:r>
      <w:r>
        <w:t xml:space="preserve"> </w:t>
      </w:r>
      <w:r>
        <w:t xml:space="preserve">in that we are using RTL calculated directly from the qPCR data rather than converting into an absolute measure, and we are including many additional samples. We therefore first re-tested, using all available samples, whether telomere length decreases with age and</w:t>
      </w:r>
      <w:r>
        <w:t xml:space="preserve"> </w:t>
      </w:r>
      <m:oMath>
        <m:r>
          <m:rPr>
            <m:sty m:val="p"/>
          </m:rPr>
          <m:t>Δ</m:t>
        </m:r>
      </m:oMath>
      <w:r>
        <w:t xml:space="preserve">age</w:t>
      </w:r>
      <w:r>
        <w:t xml:space="preserve"> </w:t>
      </w:r>
      <w:r>
        <w:t xml:space="preserve">(a longitudinal measure based on within-subject centring; Pol and Wright 2009)</w:t>
      </w:r>
      <w:r>
        <w:t xml:space="preserve"> </w:t>
      </w:r>
      <w:r>
        <w:t xml:space="preserve">in the Seychelles warbler, using linear mixed models with individual ID as a random effect. For the analysis of</w:t>
      </w:r>
      <w:r>
        <w:t xml:space="preserve"> </w:t>
      </w:r>
      <m:oMath>
        <m:r>
          <m:rPr>
            <m:sty m:val="p"/>
          </m:rPr>
          <m:t>Δ</m:t>
        </m:r>
      </m:oMath>
      <w:r>
        <w:t xml:space="preserve">age we we only included birds who had been sampled at least twice. We then, using the juvenile samples, explored how telomere length varied within the first year of life (telomere length vs age in months) and among cohorts (telomere length vs cohort ID), again using linear mixed models with individual ID as a random effect. We tested how temporal variation in telomere length varied with temporal variation in population density (measured as the number of adult birds on the island at the end of each breeding season) and food availability, using linear mixed models with cohort ID as a random effect.</w:t>
      </w:r>
    </w:p>
    <w:p>
      <w:r>
        <w:t xml:space="preserve">Because we observed apparent telomere lengthening in our data, we used the entire Seychelles warbler dataset to test whether this lengthening could be explained by measurement error. We used all birds (adults and juveniles) with at least two telomere measurements (N = 659 samples from 405 birds). We then calculated</w:t>
      </w:r>
      <w:r>
        <w:t xml:space="preserve"> </w:t>
      </w:r>
      <m:oMath>
        <m:r>
          <m:rPr>
            <m:sty m:val="p"/>
          </m:rPr>
          <m:t>Δ</m:t>
        </m:r>
      </m:oMath>
      <w:r>
        <w:t xml:space="preserve">RTL for each pair of samples (for example, for a bird with three longitudinal measurements throughout their life we calculated the change in RTL between the first and second sample and between the second and third sample). We then compared these longitudinal changes in telomere length to sampling error, using all samples where we had at least two repeat telomere measurements for the same sample (i.e. completely seperate reactions run on separate plates: N = 422 measurements from 293 samples). We calculated</w:t>
      </w:r>
      <w:r>
        <w:t xml:space="preserve"> </w:t>
      </w:r>
      <m:oMath>
        <m:r>
          <m:rPr>
            <m:sty m:val="p"/>
          </m:rPr>
          <m:t>Δ</m:t>
        </m:r>
      </m:oMath>
      <w:r>
        <w:t xml:space="preserve">RTL between pairs of repeat measurements within samples in exactly the same way as for across samples, except that repeat measurements were ordered by the date at the qPCR was run rather than by age. Secondly, if telomere lengthening is an artifact of measurement error, it is likely to occur more frequently when there is a short follow up time between samples</w:t>
      </w:r>
      <w:r>
        <w:t xml:space="preserve"> </w:t>
      </w:r>
      <w:r>
        <w:t xml:space="preserve">(Steenstrup et al. 2013)</w:t>
      </w:r>
      <w:r>
        <w:t xml:space="preserve">. We therefore tested whether telomere lengthening was more likely to occur at short sampling intervals by relating the sample follow up time to both the probability of telomere lengthening (GLM with a binomial error structure, telomere lengthening yes/no as response), and to the dgree of lengthening (LM using only samples where RTL increased over time,</w:t>
      </w:r>
      <w:r>
        <w:t xml:space="preserve"> </w:t>
      </w:r>
      <m:oMath>
        <m:r>
          <m:rPr>
            <m:sty m:val="p"/>
          </m:rPr>
          <m:t>Δ</m:t>
        </m:r>
      </m:oMath>
      <w:r>
        <w:t xml:space="preserve">RTL as response).</w:t>
      </w:r>
    </w:p>
    <w:p>
      <w:r>
        <w:t xml:space="preserve">We used linear mixed models with model averaging to explore how spatial variation in early-life environmental and social conditions influenced telomere length within cohorts. Model averaging was carried out using the MuMIn package (version 1.10.5) in R</w:t>
      </w:r>
      <w:r>
        <w:t xml:space="preserve"> </w:t>
      </w:r>
      <w:r>
        <w:t xml:space="preserve">(Barto</w:t>
      </w:r>
      <w:r>
        <w:t xml:space="preserve">ń</w:t>
      </w:r>
      <w:r>
        <w:t xml:space="preserve"> </w:t>
      </w:r>
      <w:r>
        <w:t xml:space="preserve">2012)</w:t>
      </w:r>
      <w:r>
        <w:t xml:space="preserve">. We first created a full model containing the following explanatory variables: age (in months), tarsus length, sex, territory quality and the number of helping and non-helping subordinate birds present in the natal territory. We also included interaction terms between age and all the other variables as telomere dynamics are expected to vary within the first year of life</w:t>
      </w:r>
      <w:r>
        <w:t xml:space="preserve"> </w:t>
      </w:r>
      <w:r>
        <w:t xml:space="preserve">(Heidinger et al. 2012)</w:t>
      </w:r>
      <w:r>
        <w:t xml:space="preserve">. As random effects we included cohort, territory ID and qPCR plate ID. Model selection was then performed and a top model set defined, containing all models with AICc</w:t>
      </w:r>
      <w:r>
        <w:t xml:space="preserve"> </w:t>
      </w:r>
      <m:oMath>
        <m:r>
          <m:rPr>
            <m:sty m:val="p"/>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t>
      </w:r>
      <w:r>
        <w:rPr>
          <w:i/>
        </w:rPr>
        <w:t xml:space="preserve">n</w:t>
      </w:r>
      <w:r>
        <w:t xml:space="preserve"> </w:t>
      </w:r>
      <w:r>
        <w:t xml:space="preserve">= 659) we repeated the above analyses of telomere dynamics, replacing telomere length with telomere loss as the response variable, and excluding the plate ID random effect (as each measurement of telomere loss was based on two or more measurements, and so run on multiple plates). For both sets of models, we first ran the model averaging procedure including all interaction terms, then re-ran the pipeline excluding non-significant interactions in order to obtain more accurate model averaged parameter estimates and confidence intervals.</w:t>
      </w:r>
    </w:p>
    <w:p>
      <w:r>
        <w:t xml:space="preserve">We used generalised linear mixed models to test whether telomere length/loss were related to survival to adulthood. Models were set up with a binomial error structure, and included RTL or</w:t>
      </w:r>
      <w:r>
        <w:t xml:space="preserve"> </w:t>
      </w:r>
      <m:oMath>
        <m:r>
          <m:rPr>
            <m:sty m:val="p"/>
          </m:rPr>
          <m:t>Δ</m:t>
        </m:r>
      </m:oMath>
      <w:r>
        <w:t xml:space="preserve">RTL and juvenile age as explanatory variables, along with the same random effects as for the model averaging (see above). We then used Cox regression, implemented in the survival package in R</w:t>
      </w:r>
      <w:r>
        <w:t xml:space="preserve"> </w:t>
      </w:r>
      <w:r>
        <w:t xml:space="preserve">(</w:t>
      </w:r>
      <w:r>
        <w:rPr>
          <w:b/>
        </w:rPr>
        <w:t xml:space="preserve">???</w:t>
      </w:r>
      <w:r>
        <w:t xml:space="preserve">)</w:t>
      </w:r>
      <w:r>
        <w:t xml:space="preserve">, to test whether long-term survival was related to individual-level telomere dynamics. For the cross-sectional data we used lifespan (in years) as survival time, while for the longitudinal data we used remaining lifespan from the second sampling event. We ran these models with cohort as a frailty term to exclude cohort effects, and only included cohorts in which at least 70 percent of individuals had died (all years up to and including 2008).</w:t>
      </w:r>
    </w:p>
    <w:p>
      <w:pPr>
        <w:pStyle w:val="Heading3"/>
      </w:pPr>
      <w:bookmarkStart w:id="30" w:name="results"/>
      <w:bookmarkEnd w:id="30"/>
      <w:r>
        <w:t xml:space="preserve">Results</w:t>
      </w:r>
    </w:p>
    <w:p>
      <w:r>
        <w:t xml:space="preserve">We measured telomere lengths using a total of 1822 unique samples from juvenile and adult Seychelles warblers. Efficiencies (mean</w:t>
      </w:r>
      <w:r>
        <w:t xml:space="preserve"> </w:t>
      </w:r>
      <m:oMath>
        <m:r>
          <m:rPr>
            <m:sty m:val="p"/>
          </m:rPr>
          <m:t>±</m:t>
        </m:r>
      </m:oMath>
      <w:r>
        <w:t xml:space="preserve"> </w:t>
      </w:r>
      <w:r>
        <w:t xml:space="preserve">s.d.) for our telomere and GAPDH reactions were (1.78</w:t>
      </w:r>
      <w:r>
        <w:t xml:space="preserve"> </w:t>
      </w:r>
      <m:oMath>
        <m:r>
          <m:rPr>
            <m:sty m:val="p"/>
          </m:rPr>
          <m:t>±</m:t>
        </m:r>
      </m:oMath>
      <w:r>
        <w:t xml:space="preserve"> </w:t>
      </w:r>
      <w:r>
        <w:t xml:space="preserve">0.05) and (1.92</w:t>
      </w:r>
      <w:r>
        <w:t xml:space="preserve"> </w:t>
      </w:r>
      <m:oMath>
        <m:r>
          <m:rPr>
            <m:sty m:val="p"/>
          </m:rPr>
          <m:t>±</m:t>
        </m:r>
      </m:oMath>
      <w:r>
        <w:t xml:space="preserve"> </w:t>
      </w:r>
      <w:r>
        <w:t xml:space="preserve">0.04) respectively. Inter-plate repeatability of RTL, based on 422 samples measured at least twice, was 0.78 (CI = 0.73-0.82).</w:t>
      </w:r>
    </w:p>
    <w:p>
      <w:pPr>
        <w:pStyle w:val="Heading5"/>
      </w:pPr>
      <w:bookmarkStart w:id="31" w:name="telomere-dynamics-and-age"/>
      <w:bookmarkEnd w:id="31"/>
      <w:r>
        <w:t xml:space="preserve">Telomere dynamics and age</w:t>
      </w:r>
    </w:p>
    <w:p>
      <w:r>
        <w:t xml:space="preserve">Using the cross-sectional data RTL decreased with age across the entire lifespan of the Seychelles warbler (LMM: t = -5.53; P &lt; 0.001). We found that modelling a non-linear effect age explained almost double the variation in telomere length (R</w:t>
      </w:r>
      <w:r>
        <w:rPr>
          <w:vertAlign w:val="superscript"/>
        </w:rPr>
        <w:t xml:space="preserve">2</w:t>
      </w:r>
      <w:r>
        <w:t xml:space="preserve"> </w:t>
      </w:r>
      <w:r>
        <w:t xml:space="preserve">of linear regression of telomere length and log age = 0.029 than a linear model 0.015. Also worth noting is that while the overall trend was for decreasing telomere length, there were clear increases in cross-sectional telomere length after one year of age and at several points later in life (Fig. 1A).</w:t>
      </w:r>
    </w:p>
    <w:p>
      <w:r>
        <w:t xml:space="preserve">Longitudinal data showed that early-life RTL was weakly, but significantly, related to adult RTL (R</w:t>
      </w:r>
      <w:r>
        <w:rPr>
          <w:vertAlign w:val="superscript"/>
        </w:rPr>
        <w:t xml:space="preserve">2</w:t>
      </w:r>
      <w:r>
        <w:t xml:space="preserve"> </w:t>
      </w:r>
      <w:r>
        <w:t xml:space="preserve">= 0.006; t = 1.98; P = 0.05; Fig. 4A).</w:t>
      </w:r>
      <w:r>
        <w:t xml:space="preserve"> </w:t>
      </w:r>
      <m:oMath>
        <m:r>
          <m:rPr>
            <m:sty m:val="p"/>
          </m:rPr>
          <m:t>Δ</m:t>
        </m:r>
      </m:oMath>
      <w:r>
        <w:t xml:space="preserve">RTL was significantly lower than zero in nestlings (t = -4.57; P &lt; 0.001), but not in fledglings (t = -0.65; P = 0.52) or subadults (t = -1.52; P = 0.13), suggesting that telomere shortening was highest shortly after the nestling phase, after which both telomere shortening and telomere lengthening were observed (Fig. 4B).</w:t>
      </w:r>
    </w:p>
    <w:p>
      <w:r>
        <w:t xml:space="preserve">To test whether the apparent telomere lengthening in our dataset could be explained by measurement error, we compared variance in telomere length among repeat measurements of samples to the variance observed among different samples of the same individual (see methods for details). We found significantly higher variance in telomere length over individual lifetimes compared to among sample replicates (Levene's test: F = 44.33; P &lt; 0.001; Fig. 4C). Importantly, splitting the longitudinal data into instances of shortening (</w:t>
      </w:r>
      <m:oMath>
        <m:r>
          <m:rPr>
            <m:sty m:val="p"/>
          </m:rPr>
          <m:t>Δ</m:t>
        </m:r>
      </m:oMath>
      <w:r>
        <w:t xml:space="preserve">RTL &lt; 0) and lenghtning (</w:t>
      </w:r>
      <m:oMath>
        <m:r>
          <m:rPr>
            <m:sty m:val="p"/>
          </m:rPr>
          <m:t>Δ</m:t>
        </m:r>
      </m:oMath>
      <w:r>
        <w:t xml:space="preserve">RTL &gt; 0) revealed that not only did we observe significantly more shortening within individuals compared to within samples (Wilcoxon test: W = 3.4744</w:t>
      </w:r>
      <w:r>
        <w:t xml:space="preserve">10^{4}; P &lt; 0.001), but also significantly more lengthening (W = 31280; P &lt; 0.001). We found no evidence that the likelihood of telomere lengthening was related to the follow up time between sampling events (GLM: t = -1.27; P = 0.20), and considering those samples that did show increases in</w:t>
      </w:r>
      <w:r>
        <w:t xml:space="preserve"> </w:t>
      </w:r>
      <m:oMath>
        <m:r>
          <m:rPr>
            <m:sty m:val="p"/>
          </m:rPr>
          <m:t>Δ</m:t>
        </m:r>
      </m:oMath>
      <w:r>
        <w:t xml:space="preserve">RTL, the degree of increase was not related to follow up time (LM: t = 0.20; P = 0.84).</w:t>
      </w:r>
    </w:p>
    <w:p>
      <w:pPr>
        <w:pStyle w:val="Heading5"/>
      </w:pPr>
      <w:bookmarkStart w:id="32" w:name="early-life-environment-and-telomere-dynamics"/>
      <w:bookmarkEnd w:id="32"/>
      <w:r>
        <w:t xml:space="preserve">Early life environment and telomere dynamics</w:t>
      </w:r>
    </w:p>
    <w:p>
      <w:r>
        <w:t xml:space="preserve">Early-life RTL varied significantly among cohorts (Likelihood ratio test: F = 2.78; P &lt; 0.001). Cohort-level variation in juvenile RTL was not related to adult population density (LMM controlling for age and cohort: t = 1.13; P = 0.940), or to temporal variation in food availability (t = 3.78; P = 0.035).</w:t>
      </w:r>
    </w:p>
    <w:p>
      <m:oMath>
        <m:r>
          <m:rPr>
            <m:sty m:val="p"/>
          </m:rPr>
          <m:t>Δ</m:t>
        </m:r>
      </m:oMath>
      <w:r>
        <w:t xml:space="preserve">RTL did not differ significantly among cohorts (F = 1.54; P = 0), although power for this analysis was limited as longitudinal sample sizes within cohorts were low. Model selection revealed that the top model explaining</w:t>
      </w:r>
      <w:r>
        <w:t xml:space="preserve"> </w:t>
      </w:r>
      <m:oMath>
        <m:r>
          <m:rPr>
            <m:sty m:val="p"/>
          </m:rPr>
          <m:t>Δ</m:t>
        </m:r>
      </m:oMath>
      <w:r>
        <w:t xml:space="preserve">RTL was the null model (Table S2).</w:t>
      </w:r>
    </w:p>
    <w:p>
      <w:r>
        <w:t xml:space="preserve">Within cohorts, the top model explaining variation in early-life RTL contained age, territory quality, tarsus length, and the interaction between age and tarsus length (Table S1). Model-averaged confidence intervals of the age and tarsus x age effects did not overlap zero, but the tarsus and territory quality effects were not significant (Fig. 3A). Tarsus length was negatively related to RTL in nestlings, unrelated to RTL in fledglings, and positively related to RTL in subadults (Fig. 3B). Territory quality was negatively related to RTL, particularly in nestlings, although this effect was weak (Fig. 3C).</w:t>
      </w:r>
    </w:p>
    <w:p>
      <w:pPr>
        <w:pStyle w:val="Heading5"/>
      </w:pPr>
      <w:bookmarkStart w:id="33" w:name="telomere-dynamics-and-survival"/>
      <w:bookmarkEnd w:id="33"/>
      <w:r>
        <w:t xml:space="preserve">Telomere dynamics and survival</w:t>
      </w:r>
    </w:p>
    <w:p>
      <w:r>
        <w:t xml:space="preserve">Early-life RTL was not related to survival to adulthood (estimate = -0.92; P = 0.01), with no interaction effect between RTL and age (estimate = 0.93; P = 0.09), suggesting that there were no age-specific effects of juvenile RTL on survival to adulthood.</w:t>
      </w:r>
    </w:p>
    <w:p>
      <w:r>
        <w:t xml:space="preserve">summary(glmer(SurvivedNext1~DeltaRTL+LogAge+(1|LayYear),data=dd3,family = 'binomial'))</w:t>
      </w:r>
    </w:p>
    <w:p>
      <w:pPr>
        <w:pStyle w:val="Heading3"/>
      </w:pPr>
      <w:bookmarkStart w:id="34" w:name="discussion"/>
      <w:bookmarkEnd w:id="34"/>
      <w:r>
        <w:t xml:space="preserve">Discussion</w:t>
      </w:r>
    </w:p>
    <w:p>
      <w:r>
        <w:t xml:space="preserve">Here we use one of the largest datasets to date to assess the relationships between early-life conditions, telomere dynamics and survival in a closed population of Seychelles warblers. We found that, as in other studies, telomeres are lost at the greatest rate early in life. We found that telomere dynamics are subject to strong cohort effects. Within cohorts, we found little evidence that the ecological or social environment influenced telomere dynamics, and we found no evidence that early-life telomere length is related to juvenile or later-life survival.</w:t>
      </w:r>
    </w:p>
    <w:p>
      <w:r>
        <w:t xml:space="preserve">Our study adds the the now substantial body of literature showing that telomere length decreases with age, and that this decrease is most rapid in early life</w:t>
      </w:r>
      <w:r>
        <w:t xml:space="preserve"> </w:t>
      </w:r>
      <w:r>
        <w:t xml:space="preserve">(</w:t>
      </w:r>
      <w:r>
        <w:rPr>
          <w:b/>
        </w:rPr>
        <w:t xml:space="preserve">???</w:t>
      </w:r>
      <w:r>
        <w:t xml:space="preserve">; e.g. Frenck et al. 1998; Haussmann et al. 2003; Heidinger et al. 2012)</w:t>
      </w:r>
      <w:r>
        <w:t xml:space="preserve">. Our finding that tarsus length was related to juvenile RTL in an age-dependent manner (Fig. 3) most likely represents an additional age effect - in passerine birds tarsus length is correlated with age during the nestling stage, but not after fledging</w:t>
      </w:r>
      <w:r>
        <w:t xml:space="preserve"> </w:t>
      </w:r>
      <w:r>
        <w:t xml:space="preserve">(Ricklefs 1976)</w:t>
      </w:r>
      <w:r>
        <w:t xml:space="preserve">. Telomere loss is most rapid early in life due to ongoing growth</w:t>
      </w:r>
      <w:r>
        <w:t xml:space="preserve"> </w:t>
      </w:r>
      <w:r>
        <w:t xml:space="preserve">(Frenck et al. 1998)</w:t>
      </w:r>
      <w:r>
        <w:t xml:space="preserve">, and a negative correlation between RTL and body size in early life is therefore expected</w:t>
      </w:r>
      <w:r>
        <w:t xml:space="preserve"> </w:t>
      </w:r>
      <w:r>
        <w:t xml:space="preserve">(see also Ringsby et al. 2015)</w:t>
      </w:r>
      <w:r>
        <w:t xml:space="preserve">. We also found weak evidence for sex-specific telomere dynamics in Seychelles warblers, with males having longer-telomeres and higher loss of telomeres (Fig. 3C, Fig. 5B). We do not wish to speculate too much on this effect as confidence intervals for both sex effects overlapped zero. However, it is worth noting while we found no evidence that juvenile RTL has a sex-specific effect on survival, in adults the effect of telomere length on survival is strongest for males</w:t>
      </w:r>
      <w:r>
        <w:t xml:space="preserve"> </w:t>
      </w:r>
      <w:r>
        <w:t xml:space="preserve">(Barrett et al. 2013)</w:t>
      </w:r>
      <w:r>
        <w:t xml:space="preserve">. Together, these results suggest that sex effects should at least be considered when studying any aspect of telomere dynamics</w:t>
      </w:r>
      <w:r>
        <w:t xml:space="preserve"> </w:t>
      </w:r>
      <w:r>
        <w:t xml:space="preserve">(see also Barrett and Richardson 2011)</w:t>
      </w:r>
      <w:r>
        <w:t xml:space="preserve">.</w:t>
      </w:r>
    </w:p>
    <w:p>
      <w:r>
        <w:t xml:space="preserve">We found that at the individual-level, juvenile and adult telomere were not correlated, and that consistent telomere shortening only occurs very early in life (Fig. 4). This is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juvenile and adult telomere length were highly correlated, and individual-level telomere shortening clearly occurs throughout the juvenile period, and into adulthood. However, in accordance with our study, a recent study on Soay sheep (</w:t>
      </w:r>
      <w:r>
        <w:rPr>
          <w:i/>
        </w:rPr>
        <w:t xml:space="preserve">Ovis aries</w:t>
      </w:r>
      <w:r>
        <w:t xml:space="preserve">) found only a very weak correlation between juvenile and adult RTL, and a highly complex pattern of telomere dynamics across the lifespan</w:t>
      </w:r>
      <w:r>
        <w:t xml:space="preserve"> </w:t>
      </w:r>
      <w:r>
        <w:t xml:space="preserve">(</w:t>
      </w:r>
      <w:r>
        <w:rPr>
          <w:b/>
        </w:rPr>
        <w:t xml:space="preserve">???</w:t>
      </w:r>
      <w:r>
        <w:t xml:space="preserve">)</w:t>
      </w:r>
      <w:r>
        <w:t xml:space="preserve">. It is too soon to speculate as to what may be generating this variation among species, but one possibility is that environmental variability itself affects the resolution with which we can observe telomere shortening in natural populations</w:t>
      </w:r>
      <w:r>
        <w:t xml:space="preserve"> </w:t>
      </w:r>
      <w:r>
        <w:t xml:space="preserve">(see also</w:t>
      </w:r>
      <w:r>
        <w:t xml:space="preserve"> </w:t>
      </w:r>
      <w:r>
        <w:rPr>
          <w:b/>
        </w:rPr>
        <w:t xml:space="preserve">???</w:t>
      </w:r>
      <w:r>
        <w:t xml:space="preserve">)</w:t>
      </w:r>
      <w:r>
        <w:t xml:space="preserve">. Regardless, our data suggest the efficacy of telomeres as individual biomarkers of cost in wild populations will depend on the age structure of the study population, as well as the sampling resolution.</w:t>
      </w:r>
    </w:p>
    <w:p>
      <w:r>
        <w:t xml:space="preserve">Perhaps the clearest result from our study is that RTL varies among cohorts. A few studies have now shown that temporal variation in telomere dynamics occurs in natural populations, although these have been limited in the number of seasons</w:t>
      </w:r>
      <w:r>
        <w:t xml:space="preserve"> </w:t>
      </w:r>
      <w:r>
        <w:t xml:space="preserve">(</w:t>
      </w:r>
      <w:r>
        <w:rPr>
          <w:b/>
        </w:rPr>
        <w:t xml:space="preserve">???</w:t>
      </w:r>
      <w:r>
        <w:t xml:space="preserve">; Mizutani et al. 2013; Watson et al. 2015)</w:t>
      </w:r>
      <w:r>
        <w:t xml:space="preserve">. The long-term Seychelles warbler dataset has allowed us to show that temporal variation in telomere dynamics can occur over substantial time periods. Moreover, because of the large number of cohorts we have been able to show statistically that that temporal variation in RTL is related to variation in the environment (Fig. 1C). In some systems a negative relationship between population density and RTL may be expected, as increased competition for resources is known to effect juvenile telomere length. However, in the Seychelles warbler it is likely that population density acts as an indicator of overall island 'quality' for Seychelles warblers. This can clearly be seen from data from the 1980s and 1990s, when adult population size on Cousin increased as habitat quality improved</w:t>
      </w:r>
      <w:r>
        <w:t xml:space="preserve"> </w:t>
      </w:r>
      <w:r>
        <w:t xml:space="preserve">(Komdeur and Pels 2005)</w:t>
      </w:r>
      <w:r>
        <w:t xml:space="preserve">. Population size has fluctuated around 300 since the late 1990s (Fig. 2B), and we suggest that this variation captures this island-wide conditions more accurately than measures of insect abundance or territory quality. If cohort-level variation in telomere dynamics continues to be found in other systems, this has potential consequences for our understanding of telomere dynamics in natural populations. In particular, our findings suggest that the telomere dynamics of a population at a given point in time represent a snapshot of a temporally varying process. More research is now needed within and across multiple cohorts and populations to better understand how how and why population-level telomere dynamics vary over space and time.</w:t>
      </w:r>
    </w:p>
    <w:p>
      <w:r>
        <w:t xml:space="preserve">Despite substantial cohort-level variation in juvenile RTL, within cohorts we found no evidence that any of the social or environmental variables we measured affect juvenile RTL. This is surprising, as a poor social and ecological environment is known to be detrimental to juvenile Seychelles warblers, both in terms of oxidative stress and later life survival</w:t>
      </w:r>
      <w:r>
        <w:t xml:space="preserve"> </w:t>
      </w:r>
      <w:r>
        <w:t xml:space="preserve">(</w:t>
      </w:r>
      <w:r>
        <w:t xml:space="preserve">Van de Crommenacker</w:t>
      </w:r>
      <w:r>
        <w:t xml:space="preserve"> </w:t>
      </w:r>
      <w:r>
        <w:t xml:space="preserve">et al. 2011; Brouwer et al. 2012)</w:t>
      </w:r>
      <w:r>
        <w:t xml:space="preserve">. A possible explanation for this could be that temporal variation in RTL in our data masks our ability to detect spatial trends. However, this is unlikely we controlled for cohort ID, and within-cohort variation in RTL greatly exceeds among-cohort variation (Fig. 1C). A second possibility is that effects are generally weak and levels of noise in our telomere measurements and/or ecological data preclude detection of significant effects. While noise in telomere measurements and problems with power are a problem in any study using qPCR to measure telomere length</w:t>
      </w:r>
      <w:r>
        <w:t xml:space="preserve"> </w:t>
      </w:r>
      <w:r>
        <w:t xml:space="preserve">(Nussey et al. 2014)</w:t>
      </w:r>
      <w:r>
        <w:t xml:space="preserve">, our sample sizes and levels of repeatability compare favourably with other studies of natural populations that have found significant effects of the early-life environment on telomere length</w:t>
      </w:r>
      <w:r>
        <w:t xml:space="preserve"> </w:t>
      </w:r>
      <w:r>
        <w:t xml:space="preserve">(e.g.</w:t>
      </w:r>
      <w:r>
        <w:t xml:space="preserve"> </w:t>
      </w:r>
      <w:r>
        <w:rPr>
          <w:b/>
        </w:rPr>
        <w:t xml:space="preserve">???</w:t>
      </w:r>
      <w:r>
        <w:t xml:space="preserve">)</w:t>
      </w:r>
      <w:r>
        <w:t xml:space="preserve">. More likely is that early-life RTL in the Seychelles warbler is explained by a set of variables that we have not measured. A key question to be addressed is the extent to which early-life RTL reflects inheritance</w:t>
      </w:r>
      <w:r>
        <w:t xml:space="preserve"> </w:t>
      </w:r>
      <w:r>
        <w:t xml:space="preserve">(Asghar et al. 2014; e.g. Becker et al. 2015)</w:t>
      </w:r>
      <w:r>
        <w:t xml:space="preserve">. This is important, as inheritance may capture a large amount of unexplained variation in early-life RTL within our dataset. Future research on the Seychelles warbler will examine, in a quantitative genetic framework, how genetic and environmental components, and their interactions, affect telomere dynamics and senescence.</w:t>
      </w:r>
    </w:p>
    <w:p>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 It is worth noting that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We expect that by gaining a fuller understanding of telomere dynamics in natural populations, the fields of life-history evolution and evolutionary ecology will be greatly enhanced.</w:t>
      </w:r>
    </w:p>
    <w:p>
      <w:pPr>
        <w:pStyle w:val="Heading3"/>
      </w:pPr>
      <w:bookmarkStart w:id="35" w:name="acknowledgements"/>
      <w:bookmarkEnd w:id="35"/>
      <w:r>
        <w:t xml:space="preserve">Acknowledgements</w:t>
      </w:r>
    </w:p>
    <w:p>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and the Seychelles warbler research group for discussions. This work was funded by two Natural Environment Research Council (NERC) grants to DSR (NE/F02083X/1 and NE/K005502/1). LGS was also funded by fellowships from the University of Oxford and the BBSRC, and HLD by a NERC fellowship.</w:t>
      </w:r>
    </w:p>
    <w:p>
      <w:pPr>
        <w:pStyle w:val="Heading3"/>
      </w:pPr>
      <w:bookmarkStart w:id="36" w:name="references"/>
      <w:bookmarkEnd w:id="36"/>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w:t>
      </w:r>
      <w:r>
        <w:t xml:space="preserve">ń</w:t>
      </w:r>
      <w:r>
        <w:t xml:space="preserve">,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iffiths, R., M. C. Double, K. Orr, and R. J. Dawson. 1998. A DNA test to sex most birds. Molecular Ecology 7:1071–5.</w:t>
      </w:r>
    </w:p>
    <w:p>
      <w:pPr>
        <w:pStyle w:val="Bibliography"/>
      </w:pPr>
      <w:r>
        <w:t xml:space="preserve">Hammers, M., S. A. Kingma, K. Bebbington, J.</w:t>
      </w:r>
      <w:r>
        <w:t xml:space="preserve"> </w:t>
      </w:r>
      <w:r>
        <w:t xml:space="preserve">Van de Crommenacker</w:t>
      </w:r>
      <w:r>
        <w:t xml:space="preserve">, L. G. Spurgin, D. S. Richardson, T. Burke, H. L. Dugdale, and J. Komdeur. 2015. Senescence in the wild: Insights from a long-term study on Seychelles warblers. Experimental Gerontology, doi:</w:t>
      </w:r>
      <w:r>
        <w:t xml:space="preserve"> </w:t>
      </w:r>
      <w:hyperlink r:id="rId37">
        <w:r>
          <w:rPr>
            <w:rStyle w:val="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Ricklefs, R. E. 1976. Growth rates of birds in the humid new world tropics. Ibis 118:179–207.</w:t>
      </w:r>
    </w:p>
    <w:p>
      <w:pPr>
        <w:pStyle w:val="Bibliography"/>
      </w:pPr>
      <w:r>
        <w:t xml:space="preserve">Ringsby, T. H., H. Jensen, H. P</w:t>
      </w:r>
      <w:r>
        <w:t xml:space="preserve">ä</w:t>
      </w:r>
      <w:r>
        <w:t xml:space="preserve">rn, T. Kvalnes, W. Boner, R. Gillespie, H. Holand, I. J. Hagen, B. R</w:t>
      </w:r>
      <w:r>
        <w:t xml:space="preserve">ø</w:t>
      </w:r>
      <w:r>
        <w:t xml:space="preserve">nning, B.-E. S</w:t>
      </w:r>
      <w:r>
        <w:t xml:space="preserve">æ</w:t>
      </w:r>
      <w:r>
        <w:t xml:space="preserve">ther, and P. Monaghan. 2015. On being the right size: increased body size is associated with reduced telomere length under natural conditions. Proceedings of the Royal Society B: Biological Sciences 282:20152331.</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8">
        <w:r>
          <w:rPr>
            <w:rStyle w:val="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Steenstrup, T., J. V. B. Hjelmborg, J. D. Kark, K. Christensen, and A. Aviv. 2013. The telomere lengthening conundrum - Artifact or biology? Nucleic Acids Research 41:e131.</w:t>
      </w:r>
    </w:p>
    <w:p>
      <w:pPr>
        <w:pStyle w:val="Bibliography"/>
      </w:pPr>
      <w:r>
        <w:t xml:space="preserve">Van de Crommenacker</w:t>
      </w:r>
      <w:r>
        <w:t xml:space="preserve">,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on Zglinicki</w:t>
      </w:r>
      <w:r>
        <w:t xml:space="preserve">,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7674c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ea0b9d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8" Target="http://dx.doi.org/10.1016/j.arr.2015.08.002" TargetMode="External" /><Relationship Type="http://schemas.openxmlformats.org/officeDocument/2006/relationships/hyperlink" Id="rId37"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38" Target="http://dx.doi.org/10.1016/j.arr.2015.08.002" TargetMode="External" /><Relationship Type="http://schemas.openxmlformats.org/officeDocument/2006/relationships/hyperlink" Id="rId37"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